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06CA22B7" w:rsidR="0051672D" w:rsidRPr="00883277" w:rsidRDefault="0043133A" w:rsidP="008A257A">
      <w:pPr>
        <w:spacing w:after="120" w:line="240" w:lineRule="auto"/>
        <w:ind w:left="0"/>
        <w:rPr>
          <w:sz w:val="26"/>
          <w:szCs w:val="26"/>
        </w:rPr>
      </w:pPr>
      <w:r>
        <w:rPr>
          <w:sz w:val="26"/>
          <w:szCs w:val="26"/>
        </w:rPr>
        <w:t>“Konjunktūras novērtējums būvniecībā” (2-BKJ)</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66FEE613" w:rsidR="009404C8" w:rsidRDefault="009404C8" w:rsidP="00214288">
      <w:r w:rsidRPr="009404C8">
        <w:t xml:space="preserve">Pārvalde lūdz iesniegt datus, lai nodrošinātu lietotāju vajadzības, kas definētas </w:t>
      </w:r>
      <w:hyperlink r:id="rId7" w:history="1">
        <w:r w:rsidRPr="00CF6881">
          <w:rPr>
            <w:rFonts w:cs="Verdana"/>
            <w:color w:val="0000FF"/>
            <w:szCs w:val="20"/>
          </w:rPr>
          <w:t>Oficiālās statistikas programmas</w:t>
        </w:r>
      </w:hyperlink>
      <w:r w:rsidRPr="00CF6881">
        <w:rPr>
          <w:color w:val="0000FF"/>
        </w:rPr>
        <w:t xml:space="preserve"> </w:t>
      </w:r>
      <w:r w:rsidRPr="00CF6881">
        <w:t>pie</w:t>
      </w:r>
      <w:r w:rsidRPr="009404C8">
        <w:t xml:space="preserve">likuma </w:t>
      </w:r>
      <w:r w:rsidR="0043133A" w:rsidRPr="00A46D52">
        <w:rPr>
          <w:szCs w:val="20"/>
        </w:rPr>
        <w:t>29. punktā (Konjunktūras apsekojumi)</w:t>
      </w:r>
      <w:r w:rsidRPr="0043133A">
        <w:t>.</w:t>
      </w:r>
    </w:p>
    <w:p w14:paraId="62E4FAC3" w14:textId="77777777" w:rsidR="00AC105C" w:rsidRDefault="00AC105C" w:rsidP="00AC105C">
      <w:r>
        <w:t>Ikviena uzņēmuma dati sniedz būtisku ieguldījumu</w:t>
      </w:r>
      <w:r>
        <w:rPr>
          <w:rFonts w:cs="Open Sans"/>
        </w:rPr>
        <w:t xml:space="preserve"> konjunktūras rādītāju aprēķinā</w:t>
      </w:r>
      <w:r>
        <w:t xml:space="preserve"> apstrādes rūpniecības nozarēs.</w:t>
      </w:r>
    </w:p>
    <w:p w14:paraId="05750966" w14:textId="77777777" w:rsidR="00AC105C" w:rsidRDefault="00AC105C" w:rsidP="00AC105C">
      <w:r>
        <w:t xml:space="preserve">Konjunktūras rādītājus Latvijas valsts institūcijas, Eiropas Savienības (ES) institūcijas, starptautiskās organizācijas un citi datu lietotāji izmanto </w:t>
      </w:r>
      <w:bookmarkStart w:id="2" w:name="_Hlk49333543"/>
      <w:r>
        <w:t>īstermiņa ekonomiskajai analīzei un prognozēšanai, un tie ir noderīgs papildinājums tradicionālajiem kvantitatīvajiem statistikas rādītājiem, jo ir pieejami ātrāk kā arī rada mazāku administratīvo slogu respondentiem.</w:t>
      </w:r>
    </w:p>
    <w:p w14:paraId="75F63983" w14:textId="77777777" w:rsidR="00AC105C" w:rsidRDefault="00AC105C" w:rsidP="00AC105C">
      <w:pPr>
        <w:rPr>
          <w:bCs/>
          <w:color w:val="000000"/>
        </w:rPr>
      </w:pPr>
      <w:r>
        <w:t>Ekonomikas ministrija gatavo regulārus apskatus par Latvijas makroekonomisko situāciju</w:t>
      </w:r>
      <w:bookmarkEnd w:id="2"/>
      <w:r>
        <w:t xml:space="preserve">, kas ietver arī konjunktūras rādītāju analīzi. </w:t>
      </w:r>
      <w:r>
        <w:rPr>
          <w:color w:val="000000"/>
        </w:rPr>
        <w:t xml:space="preserve">No pārskata datiem iegūtos rādītājus ES Ekonomikas un finanšu lietu ģenerāldirektorāts izmanto arī </w:t>
      </w:r>
      <w:r>
        <w:rPr>
          <w:rFonts w:cs="Open Sans"/>
          <w:color w:val="000000"/>
        </w:rPr>
        <w:t xml:space="preserve">ES un eirozonas kopīgo konjunktūras rādītāju aprēķinam pakalpojumu nozarēs un </w:t>
      </w:r>
      <w:r>
        <w:rPr>
          <w:rFonts w:cs="Open Sans"/>
          <w:bCs/>
          <w:color w:val="000000"/>
        </w:rPr>
        <w:t xml:space="preserve">kā vienu no datu avotiem ekonomikas sentimenta rādītāja, darbaspēka izmaiņu </w:t>
      </w:r>
      <w:r>
        <w:rPr>
          <w:rFonts w:cs="Open Sans"/>
          <w:bCs/>
          <w:color w:val="000000"/>
        </w:rPr>
        <w:lastRenderedPageBreak/>
        <w:t>gaidu rādītāja, ekonomikas nenoteiktības, kā arī darbaspēka uzkrāšanas rādītāja aprēķinam.</w:t>
      </w:r>
    </w:p>
    <w:p w14:paraId="41185709" w14:textId="56890C52" w:rsidR="00FB66EA" w:rsidRPr="00C13E38" w:rsidRDefault="008C258D" w:rsidP="004652B7">
      <w:pPr>
        <w:pStyle w:val="Heading1"/>
        <w:numPr>
          <w:ilvl w:val="0"/>
          <w:numId w:val="26"/>
        </w:numPr>
      </w:pPr>
      <w:bookmarkStart w:id="3"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5DCFCEB5" w14:textId="69071E70" w:rsidR="00FB66EA" w:rsidRPr="00F33D0A" w:rsidRDefault="00F34984" w:rsidP="004652B7">
      <w:r w:rsidRPr="00C13E38">
        <w:t>Oficiālo statistiku nodrošin</w:t>
      </w:r>
      <w:r w:rsidR="007B0817">
        <w:t>a</w:t>
      </w:r>
      <w:r w:rsidRPr="00C13E38">
        <w:t>, lai izpildītu š</w:t>
      </w:r>
      <w:r w:rsidR="0043133A">
        <w:t>o</w:t>
      </w:r>
      <w:r w:rsidRPr="00C13E38">
        <w:t xml:space="preserve"> </w:t>
      </w:r>
      <w:r w:rsidR="00322F85" w:rsidRPr="00C13E38">
        <w:t>tiesību aktu:</w:t>
      </w:r>
    </w:p>
    <w:p w14:paraId="276BD1E0" w14:textId="7D563887" w:rsidR="00156802" w:rsidRDefault="0043133A" w:rsidP="008A2572">
      <w:pPr>
        <w:pStyle w:val="NoSpacing"/>
        <w:numPr>
          <w:ilvl w:val="2"/>
          <w:numId w:val="26"/>
        </w:numPr>
      </w:pPr>
      <w:hyperlink r:id="rId8" w:history="1">
        <w:r w:rsidRPr="007151FB">
          <w:rPr>
            <w:rStyle w:val="Hyperlink"/>
          </w:rPr>
          <w:t>Kopīg</w:t>
        </w:r>
        <w:r w:rsidR="00E63509">
          <w:rPr>
            <w:rStyle w:val="Hyperlink"/>
          </w:rPr>
          <w:t>o</w:t>
        </w:r>
        <w:r w:rsidRPr="007151FB">
          <w:rPr>
            <w:rStyle w:val="Hyperlink"/>
          </w:rPr>
          <w:t xml:space="preserve"> saskaņot</w:t>
        </w:r>
        <w:r w:rsidR="00E63509">
          <w:rPr>
            <w:rStyle w:val="Hyperlink"/>
          </w:rPr>
          <w:t>o</w:t>
        </w:r>
        <w:r w:rsidRPr="007151FB">
          <w:rPr>
            <w:rStyle w:val="Hyperlink"/>
          </w:rPr>
          <w:t xml:space="preserve"> Eiropas Savienības uzņēmumu un patērētāju apsekojumu programm</w:t>
        </w:r>
        <w:r w:rsidR="00E63509">
          <w:rPr>
            <w:rStyle w:val="Hyperlink"/>
          </w:rPr>
          <w:t>u</w:t>
        </w:r>
      </w:hyperlink>
      <w:r>
        <w:t>.</w:t>
      </w:r>
    </w:p>
    <w:p w14:paraId="0EA759E9" w14:textId="43AFA218" w:rsidR="00E47D56" w:rsidRPr="00F37885" w:rsidRDefault="008C258D" w:rsidP="00A513C7">
      <w:pPr>
        <w:pStyle w:val="Heading1"/>
        <w:numPr>
          <w:ilvl w:val="0"/>
          <w:numId w:val="29"/>
        </w:numPr>
      </w:pPr>
      <w:bookmarkStart w:id="4" w:name="_Toc70071549"/>
      <w:r>
        <w:t>Kur ir noteikts p</w:t>
      </w:r>
      <w:r w:rsidR="00E47D56" w:rsidRPr="00F37885">
        <w:t>ienākums iesniegt datus</w:t>
      </w:r>
      <w:r>
        <w:t>?</w:t>
      </w:r>
      <w:bookmarkEnd w:id="4"/>
    </w:p>
    <w:p w14:paraId="2FE3EA63" w14:textId="0496D9F0" w:rsidR="00DC7EFA" w:rsidRPr="00C13E38" w:rsidRDefault="00E47D56" w:rsidP="00A513C7">
      <w:r w:rsidRPr="00C13E38">
        <w:t>Pienākums iesniegt datus izriet no</w:t>
      </w:r>
      <w:r w:rsidR="008629E4" w:rsidRPr="00C13E38">
        <w:t xml:space="preserve"> </w:t>
      </w:r>
      <w:hyperlink r:id="rId9"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5"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5"/>
    </w:p>
    <w:p w14:paraId="23B55439" w14:textId="77777777" w:rsidR="00AC105C" w:rsidRDefault="00AC105C" w:rsidP="00AC105C">
      <w:pPr>
        <w:pStyle w:val="ListParagraph"/>
        <w:ind w:left="1134"/>
      </w:pPr>
      <w:bookmarkStart w:id="6" w:name="_Toc70071551"/>
      <w:r>
        <w:t>Apsekojuma rādītājiem atbilstošu administratīvo datu nav, taču, salīdzinot ar apsekojumiem, kuros jāsniedz dati par uzņēmumu skaitliskā izteiksmē, konjunktūras apsekojumi rada respondentiem būtiski mazāku administratīvo slogu, jo, atbildot uz apsekojuma jautājumiem, respondents sniedz tikai savu subjektīvo vērtējumu par tendencēm uzņēmuma darbībā, izvēloties vienu no piedāvātajiem variantiem.</w:t>
      </w:r>
    </w:p>
    <w:p w14:paraId="1F5F0C07" w14:textId="211764FC" w:rsidR="004E42BB" w:rsidRPr="00C13E38" w:rsidRDefault="00D44A6F" w:rsidP="004652B7">
      <w:pPr>
        <w:pStyle w:val="Heading1"/>
        <w:numPr>
          <w:ilvl w:val="0"/>
          <w:numId w:val="24"/>
        </w:numPr>
      </w:pPr>
      <w:r>
        <w:t>Kam ir jāiesniedz dati?</w:t>
      </w:r>
      <w:bookmarkEnd w:id="6"/>
    </w:p>
    <w:p w14:paraId="27A46DC6" w14:textId="77777777" w:rsidR="0043133A" w:rsidRDefault="0043133A" w:rsidP="0043133A">
      <w:r>
        <w:t>Apsekojumā iekļauj:</w:t>
      </w:r>
    </w:p>
    <w:p w14:paraId="6A1418C6" w14:textId="08EED2C3" w:rsidR="0043133A" w:rsidRDefault="0043133A" w:rsidP="0043133A">
      <w:pPr>
        <w:pStyle w:val="NoSpacing"/>
        <w:rPr>
          <w:noProof/>
          <w:lang w:eastAsia="en-GB"/>
        </w:rPr>
      </w:pPr>
      <w:r>
        <w:rPr>
          <w:noProof/>
          <w:lang w:eastAsia="en-GB"/>
        </w:rPr>
        <w:t>visus uzņēmumus</w:t>
      </w:r>
      <w:r w:rsidR="00AC105C">
        <w:rPr>
          <w:noProof/>
          <w:lang w:eastAsia="en-GB"/>
        </w:rPr>
        <w:t xml:space="preserve"> ar nodarbināto skaitu 140 un vairāk</w:t>
      </w:r>
      <w:r>
        <w:rPr>
          <w:noProof/>
          <w:lang w:eastAsia="en-GB"/>
        </w:rPr>
        <w:t xml:space="preserve">, kuru pamatdarbība atbilst Saimniecisko darbību statistiskās klasifikācijas </w:t>
      </w:r>
      <w:r w:rsidR="00AC105C">
        <w:rPr>
          <w:noProof/>
          <w:lang w:eastAsia="en-GB"/>
        </w:rPr>
        <w:t xml:space="preserve"> - </w:t>
      </w:r>
      <w:r>
        <w:rPr>
          <w:noProof/>
          <w:lang w:eastAsia="en-GB"/>
        </w:rPr>
        <w:t>NACE 2. red. F sadaļai</w:t>
      </w:r>
      <w:r w:rsidR="00AC105C">
        <w:rPr>
          <w:noProof/>
          <w:lang w:eastAsia="en-GB"/>
        </w:rPr>
        <w:t xml:space="preserve"> - būvniecība</w:t>
      </w:r>
      <w:r>
        <w:rPr>
          <w:noProof/>
          <w:lang w:eastAsia="en-GB"/>
        </w:rPr>
        <w:t>;</w:t>
      </w:r>
    </w:p>
    <w:p w14:paraId="71539DD3" w14:textId="5B00D344" w:rsidR="00D20956" w:rsidRPr="00F33D0A" w:rsidRDefault="0043133A" w:rsidP="0043133A">
      <w:pPr>
        <w:pStyle w:val="NoSpacing"/>
      </w:pPr>
      <w:r>
        <w:rPr>
          <w:noProof/>
          <w:lang w:eastAsia="en-GB"/>
        </w:rPr>
        <w:t xml:space="preserve">pārējos </w:t>
      </w:r>
      <w:r w:rsidR="00AC105C">
        <w:rPr>
          <w:noProof/>
          <w:lang w:eastAsia="en-GB"/>
        </w:rPr>
        <w:t xml:space="preserve">šīs nozares </w:t>
      </w:r>
      <w:r>
        <w:rPr>
          <w:noProof/>
          <w:lang w:eastAsia="en-GB"/>
        </w:rPr>
        <w:t>uzņēmumus - izlases veidā.</w:t>
      </w:r>
    </w:p>
    <w:p w14:paraId="4B37E1AA" w14:textId="77777777" w:rsidR="00596C58" w:rsidRDefault="00F33D0A" w:rsidP="004652B7">
      <w:r w:rsidRPr="009E389F">
        <w:t xml:space="preserve">Izlases izveidošanas </w:t>
      </w:r>
      <w:r>
        <w:t>standarts</w:t>
      </w:r>
      <w:r w:rsidRPr="009E389F">
        <w:t>:</w:t>
      </w:r>
    </w:p>
    <w:p w14:paraId="60F4269A" w14:textId="1122A024" w:rsidR="00F33D0A" w:rsidRDefault="007151FB" w:rsidP="00596C58">
      <w:pPr>
        <w:pStyle w:val="NoSpacing"/>
      </w:pPr>
      <w:hyperlink r:id="rId10" w:history="1">
        <w:r w:rsidRPr="00BE5145">
          <w:rPr>
            <w:rStyle w:val="Hyperlink"/>
          </w:rPr>
          <w:t>Kopīgās saskaņotās Eiropas Savienības uzņēmumu un patērētāju apsekojumu programmas lietotāja rokasgrāmata</w:t>
        </w:r>
        <w:r w:rsidR="00596C58">
          <w:rPr>
            <w:rStyle w:val="Hyperlink"/>
          </w:rPr>
          <w:t>;</w:t>
        </w:r>
      </w:hyperlink>
    </w:p>
    <w:p w14:paraId="78665014" w14:textId="081B08A7" w:rsidR="00596C58" w:rsidRPr="00C13E38" w:rsidRDefault="00596C58" w:rsidP="00596C58">
      <w:pPr>
        <w:pStyle w:val="NoSpacing"/>
      </w:pPr>
      <w:hyperlink r:id="rId11" w:history="1">
        <w:r w:rsidRPr="00A611D9">
          <w:rPr>
            <w:rStyle w:val="Hyperlink"/>
          </w:rPr>
          <w:t>Ministru kabineta 2016. gada 20. decembra noteikumi Nr. 812</w:t>
        </w:r>
      </w:hyperlink>
      <w:r w:rsidRPr="00A611D9">
        <w:t xml:space="preserve"> ”Oficiālās statistikas veidlapu paraugu apstiprināšanas un veidlapu aizpildīšanas un iesniegšanas noteikumi”.</w:t>
      </w:r>
    </w:p>
    <w:p w14:paraId="74D77E06" w14:textId="2F3F2C6E" w:rsidR="009B665C" w:rsidRDefault="00D44A6F" w:rsidP="004652B7">
      <w:pPr>
        <w:pStyle w:val="Heading1"/>
        <w:numPr>
          <w:ilvl w:val="0"/>
          <w:numId w:val="21"/>
        </w:numPr>
      </w:pPr>
      <w:bookmarkStart w:id="7" w:name="_Toc70071552"/>
      <w:r>
        <w:t>Kur publicē o</w:t>
      </w:r>
      <w:r w:rsidR="004E42BB" w:rsidRPr="00C13E38">
        <w:t>ficiāl</w:t>
      </w:r>
      <w:r>
        <w:t>o</w:t>
      </w:r>
      <w:r w:rsidR="004E42BB" w:rsidRPr="00C13E38">
        <w:t xml:space="preserve"> statisti</w:t>
      </w:r>
      <w:r>
        <w:t>ku?</w:t>
      </w:r>
      <w:bookmarkEnd w:id="7"/>
    </w:p>
    <w:p w14:paraId="6A07E0CF" w14:textId="77777777" w:rsidR="00AC105C" w:rsidRDefault="00AC105C" w:rsidP="00AC105C">
      <w:pPr>
        <w:pStyle w:val="NoSpacing"/>
        <w:rPr>
          <w:rFonts w:cs="Times New Roman"/>
          <w:szCs w:val="20"/>
        </w:rPr>
      </w:pPr>
      <w:bookmarkStart w:id="8" w:name="_Hlk207984039"/>
      <w:bookmarkStart w:id="9" w:name="_Hlk207984991"/>
      <w:r w:rsidRPr="00E9791C">
        <w:rPr>
          <w:rFonts w:cs="Times New Roman"/>
          <w:szCs w:val="20"/>
        </w:rPr>
        <w:t>Oficiālās statistikas portālā</w:t>
      </w:r>
      <w:bookmarkEnd w:id="8"/>
      <w:r>
        <w:rPr>
          <w:rFonts w:cs="Times New Roman"/>
          <w:szCs w:val="20"/>
        </w:rPr>
        <w:t>:</w:t>
      </w:r>
    </w:p>
    <w:p w14:paraId="4B48603B" w14:textId="77777777" w:rsidR="00AC105C" w:rsidRPr="00AA207D" w:rsidRDefault="00AC105C" w:rsidP="00AC105C">
      <w:pPr>
        <w:pStyle w:val="NoSpacing"/>
        <w:ind w:left="2268"/>
        <w:rPr>
          <w:rStyle w:val="Hyperlink"/>
          <w:rFonts w:cs="Times New Roman"/>
          <w:color w:val="auto"/>
          <w:szCs w:val="20"/>
        </w:rPr>
      </w:pPr>
      <w:hyperlink r:id="rId12" w:history="1">
        <w:r w:rsidRPr="00C67132">
          <w:rPr>
            <w:rStyle w:val="Hyperlink"/>
            <w:rFonts w:cs="Times New Roman"/>
            <w:szCs w:val="20"/>
          </w:rPr>
          <w:t>Uzņēmējdarbības prognozes (konjunktūras rādītāji)</w:t>
        </w:r>
      </w:hyperlink>
    </w:p>
    <w:p w14:paraId="32A09B04" w14:textId="77777777" w:rsidR="00AC105C" w:rsidRPr="00AA207D" w:rsidRDefault="00AC105C" w:rsidP="00AC105C">
      <w:pPr>
        <w:pStyle w:val="NoSpacing"/>
        <w:rPr>
          <w:rStyle w:val="Hyperlink"/>
          <w:color w:val="auto"/>
        </w:rPr>
      </w:pPr>
      <w:r w:rsidRPr="00AA207D">
        <w:rPr>
          <w:rFonts w:cs="Times New Roman"/>
          <w:color w:val="000000"/>
          <w:szCs w:val="20"/>
        </w:rPr>
        <w:t>Ekonomikas un finanšu lietu ģenerāldirektorāta (</w:t>
      </w:r>
      <w:hyperlink r:id="rId13" w:history="1">
        <w:r w:rsidRPr="00AA207D">
          <w:rPr>
            <w:rStyle w:val="Hyperlink"/>
            <w:rFonts w:cs="Times New Roman"/>
            <w:szCs w:val="20"/>
          </w:rPr>
          <w:t>ECFIN</w:t>
        </w:r>
      </w:hyperlink>
      <w:r w:rsidRPr="00AA207D">
        <w:rPr>
          <w:rFonts w:cs="Times New Roman"/>
          <w:color w:val="000000"/>
          <w:szCs w:val="20"/>
        </w:rPr>
        <w:t>) tīmekļa vietnē</w:t>
      </w:r>
    </w:p>
    <w:bookmarkEnd w:id="9"/>
    <w:p w14:paraId="5D7F6F9A" w14:textId="77777777" w:rsidR="00AC105C" w:rsidRPr="00AC105C" w:rsidRDefault="00AC105C" w:rsidP="00AC105C"/>
    <w:p w14:paraId="46C4D164" w14:textId="1A9BB05C" w:rsidR="005472C0" w:rsidRPr="00C13E38" w:rsidRDefault="004D4ABE" w:rsidP="004652B7">
      <w:pPr>
        <w:pStyle w:val="Heading1"/>
        <w:numPr>
          <w:ilvl w:val="0"/>
          <w:numId w:val="22"/>
        </w:numPr>
      </w:pPr>
      <w:bookmarkStart w:id="10" w:name="_Toc40698654"/>
      <w:bookmarkStart w:id="11" w:name="_Toc70071553"/>
      <w:r>
        <w:lastRenderedPageBreak/>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0"/>
      <w:r>
        <w:t>?</w:t>
      </w:r>
      <w:bookmarkEnd w:id="11"/>
    </w:p>
    <w:p w14:paraId="33A54472" w14:textId="77777777" w:rsidR="00AC105C" w:rsidRPr="00AA207D" w:rsidRDefault="00AC105C" w:rsidP="00AC105C">
      <w:pPr>
        <w:pStyle w:val="NoSpacing"/>
        <w:rPr>
          <w:rFonts w:cs="Times New Roman"/>
          <w:szCs w:val="20"/>
          <w:u w:val="single"/>
        </w:rPr>
      </w:pPr>
      <w:bookmarkStart w:id="12" w:name="_Toc70071554"/>
      <w:bookmarkStart w:id="13" w:name="_Hlk207984552"/>
      <w:r w:rsidRPr="00AA207D">
        <w:rPr>
          <w:rFonts w:eastAsia="Times New Roman" w:cs="Times New Roman"/>
          <w:noProof/>
          <w:szCs w:val="20"/>
          <w:lang w:eastAsia="en-GB"/>
        </w:rPr>
        <w:t>Ekonomikas un finanšu lietu ģenerāldirektorāts (</w:t>
      </w:r>
      <w:hyperlink r:id="rId14" w:history="1">
        <w:r w:rsidRPr="00C67132">
          <w:rPr>
            <w:rStyle w:val="Hyperlink"/>
            <w:rFonts w:cs="Times New Roman"/>
            <w:szCs w:val="20"/>
          </w:rPr>
          <w:t>EC</w:t>
        </w:r>
        <w:r w:rsidRPr="00C67132">
          <w:rPr>
            <w:rStyle w:val="Hyperlink"/>
            <w:rFonts w:cs="Times New Roman"/>
            <w:szCs w:val="20"/>
          </w:rPr>
          <w:t>FIN</w:t>
        </w:r>
      </w:hyperlink>
      <w:r w:rsidRPr="00AA207D">
        <w:rPr>
          <w:rFonts w:eastAsia="Times New Roman" w:cs="Times New Roman"/>
          <w:noProof/>
          <w:szCs w:val="20"/>
          <w:lang w:eastAsia="en-GB"/>
        </w:rPr>
        <w:t>)</w:t>
      </w:r>
    </w:p>
    <w:p w14:paraId="663F8B46" w14:textId="77777777" w:rsidR="00AC105C" w:rsidRPr="00AA207D" w:rsidRDefault="00AC105C" w:rsidP="00AC105C">
      <w:pPr>
        <w:pStyle w:val="NoSpacing"/>
        <w:rPr>
          <w:color w:val="000000" w:themeColor="text1"/>
          <w:szCs w:val="20"/>
          <w:u w:val="single"/>
        </w:rPr>
      </w:pPr>
      <w:r w:rsidRPr="00AA207D">
        <w:rPr>
          <w:rStyle w:val="Hyperlink"/>
          <w:color w:val="000000" w:themeColor="text1"/>
          <w:szCs w:val="20"/>
        </w:rPr>
        <w:t xml:space="preserve">Ekonomikas </w:t>
      </w:r>
      <w:r w:rsidRPr="00AA207D">
        <w:rPr>
          <w:szCs w:val="20"/>
        </w:rPr>
        <w:t>attīstības un sadarbības organizācija (</w:t>
      </w:r>
      <w:hyperlink r:id="rId15" w:history="1">
        <w:r w:rsidRPr="00AA207D">
          <w:rPr>
            <w:rStyle w:val="Hyperlink"/>
            <w:rFonts w:cs="Times New Roman"/>
            <w:szCs w:val="20"/>
          </w:rPr>
          <w:t>OE</w:t>
        </w:r>
        <w:r w:rsidRPr="00AA207D">
          <w:rPr>
            <w:rStyle w:val="Hyperlink"/>
            <w:rFonts w:cs="Times New Roman"/>
            <w:szCs w:val="20"/>
          </w:rPr>
          <w:t>CD</w:t>
        </w:r>
      </w:hyperlink>
      <w:r w:rsidRPr="00AA207D">
        <w:rPr>
          <w:szCs w:val="20"/>
        </w:rPr>
        <w:t>)</w:t>
      </w:r>
    </w:p>
    <w:p w14:paraId="2ECEEFAC" w14:textId="77777777" w:rsidR="00AC105C" w:rsidRPr="00AA207D" w:rsidRDefault="00AC105C" w:rsidP="00AC105C">
      <w:pPr>
        <w:pStyle w:val="NoSpacing"/>
        <w:rPr>
          <w:rStyle w:val="Hyperlink"/>
          <w:color w:val="000000" w:themeColor="text1"/>
        </w:rPr>
      </w:pPr>
      <w:hyperlink r:id="rId16" w:history="1">
        <w:r w:rsidRPr="00AA207D">
          <w:rPr>
            <w:rStyle w:val="Hyperlink"/>
            <w:rFonts w:cs="Times New Roman"/>
            <w:szCs w:val="20"/>
          </w:rPr>
          <w:t>Ekonom</w:t>
        </w:r>
        <w:r w:rsidRPr="00AA207D">
          <w:rPr>
            <w:rStyle w:val="Hyperlink"/>
            <w:rFonts w:cs="Times New Roman"/>
            <w:szCs w:val="20"/>
          </w:rPr>
          <w:t>ikas ministrija</w:t>
        </w:r>
      </w:hyperlink>
    </w:p>
    <w:p w14:paraId="53CD5AE5" w14:textId="77777777" w:rsidR="00AC105C" w:rsidRPr="00AA207D" w:rsidRDefault="00AC105C" w:rsidP="00AC105C">
      <w:pPr>
        <w:pStyle w:val="NoSpacing"/>
      </w:pPr>
      <w:hyperlink r:id="rId17" w:history="1">
        <w:r w:rsidRPr="00AA207D">
          <w:rPr>
            <w:rStyle w:val="Hyperlink"/>
            <w:rFonts w:cs="Times New Roman"/>
            <w:szCs w:val="20"/>
          </w:rPr>
          <w:t>Latvijas</w:t>
        </w:r>
        <w:r w:rsidRPr="00AA207D">
          <w:rPr>
            <w:rStyle w:val="Hyperlink"/>
            <w:rFonts w:cs="Times New Roman"/>
            <w:szCs w:val="20"/>
          </w:rPr>
          <w:t xml:space="preserve"> Banka</w:t>
        </w:r>
      </w:hyperlink>
    </w:p>
    <w:bookmarkEnd w:id="13"/>
    <w:p w14:paraId="78598D9A" w14:textId="574F8115" w:rsidR="00CB2A49" w:rsidRPr="00C13E38" w:rsidRDefault="004D4ABE" w:rsidP="00A513C7">
      <w:pPr>
        <w:pStyle w:val="Heading1"/>
        <w:numPr>
          <w:ilvl w:val="0"/>
          <w:numId w:val="30"/>
        </w:numPr>
      </w:pPr>
      <w:r>
        <w:t>Vai Pārvalde ievēro d</w:t>
      </w:r>
      <w:r w:rsidR="00CB2A49" w:rsidRPr="00C13E38">
        <w:t>atu konfidencialitāt</w:t>
      </w:r>
      <w:r>
        <w:t>i?</w:t>
      </w:r>
      <w:bookmarkEnd w:id="12"/>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4" w:name="_Toc70071555"/>
      <w:r>
        <w:t xml:space="preserve">Vai Pārvalde ievēro </w:t>
      </w:r>
      <w:r w:rsidR="00CB2A49" w:rsidRPr="008A257A">
        <w:t>Vispārēj</w:t>
      </w:r>
      <w:r>
        <w:t>o</w:t>
      </w:r>
      <w:r w:rsidR="00CB2A49" w:rsidRPr="00C13E38">
        <w:t xml:space="preserve"> datu aizsardzības regul</w:t>
      </w:r>
      <w:r>
        <w:t>u?</w:t>
      </w:r>
      <w:bookmarkEnd w:id="14"/>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18"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19"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in;height:71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5"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6"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1"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2"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3"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4"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7"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8"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9"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1"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2"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A8269E"/>
    <w:multiLevelType w:val="hybridMultilevel"/>
    <w:tmpl w:val="89F636D0"/>
    <w:lvl w:ilvl="0" w:tplc="C7BC1AEA">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7"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28"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9"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085613097">
    <w:abstractNumId w:val="14"/>
  </w:num>
  <w:num w:numId="2" w16cid:durableId="257955546">
    <w:abstractNumId w:val="27"/>
  </w:num>
  <w:num w:numId="3" w16cid:durableId="616722801">
    <w:abstractNumId w:val="18"/>
  </w:num>
  <w:num w:numId="4" w16cid:durableId="1372992758">
    <w:abstractNumId w:val="19"/>
  </w:num>
  <w:num w:numId="5" w16cid:durableId="691230085">
    <w:abstractNumId w:val="28"/>
  </w:num>
  <w:num w:numId="6" w16cid:durableId="1439443458">
    <w:abstractNumId w:val="25"/>
  </w:num>
  <w:num w:numId="7" w16cid:durableId="1586954713">
    <w:abstractNumId w:val="14"/>
  </w:num>
  <w:num w:numId="8" w16cid:durableId="976182059">
    <w:abstractNumId w:val="14"/>
  </w:num>
  <w:num w:numId="9" w16cid:durableId="622465300">
    <w:abstractNumId w:val="14"/>
  </w:num>
  <w:num w:numId="10" w16cid:durableId="1704788458">
    <w:abstractNumId w:val="14"/>
  </w:num>
  <w:num w:numId="11" w16cid:durableId="304050420">
    <w:abstractNumId w:val="0"/>
  </w:num>
  <w:num w:numId="12" w16cid:durableId="566186434">
    <w:abstractNumId w:val="18"/>
  </w:num>
  <w:num w:numId="13" w16cid:durableId="1468469747">
    <w:abstractNumId w:val="9"/>
  </w:num>
  <w:num w:numId="14" w16cid:durableId="80027054">
    <w:abstractNumId w:val="4"/>
  </w:num>
  <w:num w:numId="15" w16cid:durableId="904606584">
    <w:abstractNumId w:val="16"/>
  </w:num>
  <w:num w:numId="16" w16cid:durableId="66274026">
    <w:abstractNumId w:val="2"/>
  </w:num>
  <w:num w:numId="17" w16cid:durableId="1126314302">
    <w:abstractNumId w:val="19"/>
  </w:num>
  <w:num w:numId="18" w16cid:durableId="663171121">
    <w:abstractNumId w:val="19"/>
  </w:num>
  <w:num w:numId="19" w16cid:durableId="777024169">
    <w:abstractNumId w:val="7"/>
  </w:num>
  <w:num w:numId="20" w16cid:durableId="458764327">
    <w:abstractNumId w:val="29"/>
  </w:num>
  <w:num w:numId="21" w16cid:durableId="943731562">
    <w:abstractNumId w:val="8"/>
  </w:num>
  <w:num w:numId="22" w16cid:durableId="1583031619">
    <w:abstractNumId w:val="20"/>
  </w:num>
  <w:num w:numId="23" w16cid:durableId="12727660">
    <w:abstractNumId w:val="3"/>
  </w:num>
  <w:num w:numId="24" w16cid:durableId="2047875024">
    <w:abstractNumId w:val="6"/>
  </w:num>
  <w:num w:numId="25" w16cid:durableId="126512483">
    <w:abstractNumId w:val="1"/>
  </w:num>
  <w:num w:numId="26" w16cid:durableId="1073970796">
    <w:abstractNumId w:val="23"/>
  </w:num>
  <w:num w:numId="27" w16cid:durableId="1027635323">
    <w:abstractNumId w:val="15"/>
  </w:num>
  <w:num w:numId="28" w16cid:durableId="2141417018">
    <w:abstractNumId w:val="5"/>
  </w:num>
  <w:num w:numId="29" w16cid:durableId="143545534">
    <w:abstractNumId w:val="13"/>
  </w:num>
  <w:num w:numId="30" w16cid:durableId="478763083">
    <w:abstractNumId w:val="21"/>
  </w:num>
  <w:num w:numId="31" w16cid:durableId="1980648105">
    <w:abstractNumId w:val="22"/>
  </w:num>
  <w:num w:numId="32" w16cid:durableId="1436638098">
    <w:abstractNumId w:val="12"/>
  </w:num>
  <w:num w:numId="33" w16cid:durableId="1051659141">
    <w:abstractNumId w:val="24"/>
  </w:num>
  <w:num w:numId="34" w16cid:durableId="468933869">
    <w:abstractNumId w:val="17"/>
  </w:num>
  <w:num w:numId="35" w16cid:durableId="838347165">
    <w:abstractNumId w:val="10"/>
  </w:num>
  <w:num w:numId="36" w16cid:durableId="1502350412">
    <w:abstractNumId w:val="11"/>
  </w:num>
  <w:num w:numId="37" w16cid:durableId="6910690">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B539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66B52"/>
    <w:rsid w:val="00272D5E"/>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20AD1"/>
    <w:rsid w:val="00421416"/>
    <w:rsid w:val="0043133A"/>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6C01"/>
    <w:rsid w:val="005472C0"/>
    <w:rsid w:val="00564B0B"/>
    <w:rsid w:val="00565652"/>
    <w:rsid w:val="00566B7F"/>
    <w:rsid w:val="0056798C"/>
    <w:rsid w:val="005747A7"/>
    <w:rsid w:val="005758AC"/>
    <w:rsid w:val="00582496"/>
    <w:rsid w:val="00591D58"/>
    <w:rsid w:val="00596C58"/>
    <w:rsid w:val="005B0CCD"/>
    <w:rsid w:val="005B2510"/>
    <w:rsid w:val="005B71B4"/>
    <w:rsid w:val="005C2867"/>
    <w:rsid w:val="005C34C4"/>
    <w:rsid w:val="005C7232"/>
    <w:rsid w:val="005D5B45"/>
    <w:rsid w:val="005E19EE"/>
    <w:rsid w:val="005E6C2A"/>
    <w:rsid w:val="005F59DA"/>
    <w:rsid w:val="00614F40"/>
    <w:rsid w:val="00622D1C"/>
    <w:rsid w:val="00626E48"/>
    <w:rsid w:val="00632266"/>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190"/>
    <w:rsid w:val="006C3304"/>
    <w:rsid w:val="006D0A60"/>
    <w:rsid w:val="006E3D9E"/>
    <w:rsid w:val="006E62D4"/>
    <w:rsid w:val="006F4727"/>
    <w:rsid w:val="006F5F0A"/>
    <w:rsid w:val="0070684F"/>
    <w:rsid w:val="0070687C"/>
    <w:rsid w:val="00710044"/>
    <w:rsid w:val="0071022E"/>
    <w:rsid w:val="007151FB"/>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0B88"/>
    <w:rsid w:val="007A7B79"/>
    <w:rsid w:val="007B0817"/>
    <w:rsid w:val="007D0A4D"/>
    <w:rsid w:val="007D427A"/>
    <w:rsid w:val="007D471B"/>
    <w:rsid w:val="007F2BE7"/>
    <w:rsid w:val="007F4F1D"/>
    <w:rsid w:val="0080224A"/>
    <w:rsid w:val="00805374"/>
    <w:rsid w:val="00813119"/>
    <w:rsid w:val="008154D8"/>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79B2"/>
    <w:rsid w:val="00981005"/>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23131"/>
    <w:rsid w:val="00A308B3"/>
    <w:rsid w:val="00A33DCE"/>
    <w:rsid w:val="00A513C7"/>
    <w:rsid w:val="00A57C84"/>
    <w:rsid w:val="00A6736D"/>
    <w:rsid w:val="00A75066"/>
    <w:rsid w:val="00A83AF9"/>
    <w:rsid w:val="00A90B25"/>
    <w:rsid w:val="00AA6B60"/>
    <w:rsid w:val="00AB0A66"/>
    <w:rsid w:val="00AB14D9"/>
    <w:rsid w:val="00AB33A4"/>
    <w:rsid w:val="00AB5DB2"/>
    <w:rsid w:val="00AB7715"/>
    <w:rsid w:val="00AC105C"/>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655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D11F7"/>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B3192"/>
    <w:rsid w:val="00CC5AA1"/>
    <w:rsid w:val="00CD6491"/>
    <w:rsid w:val="00CF0D9F"/>
    <w:rsid w:val="00CF6881"/>
    <w:rsid w:val="00D01CA9"/>
    <w:rsid w:val="00D0379C"/>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854EB"/>
    <w:rsid w:val="00DC7EFA"/>
    <w:rsid w:val="00DD1659"/>
    <w:rsid w:val="00DD419F"/>
    <w:rsid w:val="00DE3214"/>
    <w:rsid w:val="00DE5E73"/>
    <w:rsid w:val="00DF58CA"/>
    <w:rsid w:val="00DF5BFC"/>
    <w:rsid w:val="00DF7624"/>
    <w:rsid w:val="00E0000E"/>
    <w:rsid w:val="00E0127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3509"/>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F160C"/>
    <w:rsid w:val="00F03204"/>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618931">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316059592">
      <w:bodyDiv w:val="1"/>
      <w:marLeft w:val="0"/>
      <w:marRight w:val="0"/>
      <w:marTop w:val="0"/>
      <w:marBottom w:val="0"/>
      <w:divBdr>
        <w:top w:val="none" w:sz="0" w:space="0" w:color="auto"/>
        <w:left w:val="none" w:sz="0" w:space="0" w:color="auto"/>
        <w:bottom w:val="none" w:sz="0" w:space="0" w:color="auto"/>
        <w:right w:val="none" w:sz="0" w:space="0" w:color="auto"/>
      </w:divBdr>
    </w:div>
    <w:div w:id="2106607247">
      <w:bodyDiv w:val="1"/>
      <w:marLeft w:val="0"/>
      <w:marRight w:val="0"/>
      <w:marTop w:val="0"/>
      <w:marBottom w:val="0"/>
      <w:divBdr>
        <w:top w:val="none" w:sz="0" w:space="0" w:color="auto"/>
        <w:left w:val="none" w:sz="0" w:space="0" w:color="auto"/>
        <w:bottom w:val="none" w:sz="0" w:space="0" w:color="auto"/>
        <w:right w:val="none" w:sz="0" w:space="0" w:color="auto"/>
      </w:divBdr>
    </w:div>
    <w:div w:id="2117751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52006DC0379" TargetMode="External"/><Relationship Id="rId13" Type="http://schemas.openxmlformats.org/officeDocument/2006/relationships/hyperlink" Target="https://ec.europa.eu/info/business-economy-euro/indicators-statistics/economic-databases/business-and-consumer-surveys/download-business-and-consumer-survey-data/time-series_en" TargetMode="External"/><Relationship Id="rId18" Type="http://schemas.openxmlformats.org/officeDocument/2006/relationships/hyperlink" Target="https://eur-lex.europa.eu/legal-content/LV/TXT/?uri=celex%3A32016R067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csp.gov.lv/lv/statistikas-programma" TargetMode="External"/><Relationship Id="rId12" Type="http://schemas.openxmlformats.org/officeDocument/2006/relationships/hyperlink" Target="https://stat.gov.lv/lv/statistikas-temas/valsts-ekonomika/konjunktura/tabulas/krb030m-saimniecisko-darbibu-ierobezojosie?themeCode=KR" TargetMode="External"/><Relationship Id="rId17" Type="http://schemas.openxmlformats.org/officeDocument/2006/relationships/hyperlink" Target="https://www.bank.lv/" TargetMode="External"/><Relationship Id="rId2" Type="http://schemas.openxmlformats.org/officeDocument/2006/relationships/numbering" Target="numbering.xml"/><Relationship Id="rId16" Type="http://schemas.openxmlformats.org/officeDocument/2006/relationships/hyperlink" Target="https://www.em.gov.lv/lv/ekonomikas_attistiba/ekonomiska_situacija/latvijas_makroekonomiskais_apska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87576-oficialas-statistikas-veidlapu-paraugu-apstiprinasanas-un-veidlapu-aizpildisanas-un-iesniegsanas-noteikumi" TargetMode="External"/><Relationship Id="rId5" Type="http://schemas.openxmlformats.org/officeDocument/2006/relationships/webSettings" Target="webSettings.xml"/><Relationship Id="rId15" Type="http://schemas.openxmlformats.org/officeDocument/2006/relationships/hyperlink" Target="https://stats.oecd.org/index.aspx?queryid=305" TargetMode="External"/><Relationship Id="rId10" Type="http://schemas.openxmlformats.org/officeDocument/2006/relationships/hyperlink" Target="https://ec.europa.eu/info/files/user-guide-joint-harmonised-eu-programme-business-and-consumer-surveys_en" TargetMode="External"/><Relationship Id="rId19" Type="http://schemas.openxmlformats.org/officeDocument/2006/relationships/hyperlink" Target="https://www.csp.gov.lv/lv/informacijas-drosiba-un-datu-aizsardziba" TargetMode="External"/><Relationship Id="rId4" Type="http://schemas.openxmlformats.org/officeDocument/2006/relationships/settings" Target="settings.xml"/><Relationship Id="rId9" Type="http://schemas.openxmlformats.org/officeDocument/2006/relationships/hyperlink" Target="https://likumi.lv/ta/id/274749" TargetMode="External"/><Relationship Id="rId14" Type="http://schemas.openxmlformats.org/officeDocument/2006/relationships/hyperlink" Target="https://economy-finance.ec.europa.eu/economic-forecast-and-surveys_e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4508</Words>
  <Characters>2571</Characters>
  <Application>Microsoft Office Word</Application>
  <DocSecurity>0</DocSecurity>
  <Lines>2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Ieva Vanaga</cp:lastModifiedBy>
  <cp:revision>17</cp:revision>
  <cp:lastPrinted>2021-07-01T12:35:00Z</cp:lastPrinted>
  <dcterms:created xsi:type="dcterms:W3CDTF">2021-05-20T11:16:00Z</dcterms:created>
  <dcterms:modified xsi:type="dcterms:W3CDTF">2025-09-05T14:17:00Z</dcterms:modified>
</cp:coreProperties>
</file>